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fc21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5db4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07d6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32d789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